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snia</w:t>
      </w:r>
      <w:r>
        <w:t xml:space="preserve"> </w:t>
      </w:r>
      <w:r>
        <w:t xml:space="preserve">and</w:t>
      </w:r>
      <w:r>
        <w:t xml:space="preserve"> </w:t>
      </w:r>
      <w:r>
        <w:t xml:space="preserve">Herzegov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osnia and Herzegovina received a score of 69.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osnia and Herzegovina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snia and Herzegovina received a score of</w:t>
      </w:r>
      <w:r>
        <w:t xml:space="preserve"> </w:t>
      </w:r>
      <w:r>
        <w:rPr>
          <w:b/>
          <w:bCs/>
        </w:rPr>
        <w:t xml:space="preserve">63.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osnia and Herzegovina received a score of 75.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osnia and Herzegovina received a score of 62.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osnia and Herzegovina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osnia and Herzegovin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osnia and Herzegovi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osnia and Herzegovin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osnia and Herzegovi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osnia and Herzegovin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osnia and Herzegovi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osnia and Herzegovin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osnia and Herzegovin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osnia and Herzegovin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osnia and Herzegovi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osnia and Herzegovin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osnia and Herzegovin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7, 2011,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 2006,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B96297-64BF-4D89-8517-7AF796FFB391}"/>
</file>

<file path=customXml/itemProps2.xml><?xml version="1.0" encoding="utf-8"?>
<ds:datastoreItem xmlns:ds="http://schemas.openxmlformats.org/officeDocument/2006/customXml" ds:itemID="{6332873D-6971-46AB-A78A-93648941EFC2}"/>
</file>

<file path=customXml/itemProps3.xml><?xml version="1.0" encoding="utf-8"?>
<ds:datastoreItem xmlns:ds="http://schemas.openxmlformats.org/officeDocument/2006/customXml" ds:itemID="{48992F21-960C-4CC8-BAAC-BE1523CAEC0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26:35Z</dcterms:created>
  <dcterms:modified xsi:type="dcterms:W3CDTF">2024-11-01T1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osnia and Herzegovin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